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BD01C" w14:textId="77777777" w:rsidR="009E2385" w:rsidRPr="00FE0B00" w:rsidRDefault="00C866B7" w:rsidP="00C866B7">
      <w:pPr>
        <w:shd w:val="clear" w:color="auto" w:fill="E6E6E6"/>
        <w:tabs>
          <w:tab w:val="center" w:pos="4320"/>
        </w:tabs>
        <w:rPr>
          <w:rFonts w:ascii="Arial Black" w:hAnsi="Arial Black"/>
          <w:b/>
        </w:rPr>
      </w:pPr>
      <w:r w:rsidRPr="00FE0B00">
        <w:rPr>
          <w:rFonts w:ascii="Arial Black" w:hAnsi="Arial Black"/>
          <w:b/>
        </w:rPr>
        <w:tab/>
      </w:r>
      <w:r w:rsidR="00167CAB" w:rsidRPr="00FE0B00">
        <w:rPr>
          <w:rFonts w:ascii="Arial Black" w:hAnsi="Arial Black"/>
          <w:b/>
        </w:rPr>
        <w:t>South Dakota Crime Victims’ Compensation Commission Meeting</w:t>
      </w:r>
    </w:p>
    <w:p w14:paraId="560B9424" w14:textId="77777777" w:rsidR="00167CAB" w:rsidRPr="00FE0B00" w:rsidRDefault="00167CAB" w:rsidP="00167CAB">
      <w:pPr>
        <w:jc w:val="center"/>
        <w:rPr>
          <w:rFonts w:ascii="Arial Black" w:hAnsi="Arial Black"/>
        </w:rPr>
      </w:pPr>
    </w:p>
    <w:p w14:paraId="153F1E58" w14:textId="77777777" w:rsidR="006E75E8" w:rsidRPr="00FE0B00" w:rsidRDefault="006F41BF" w:rsidP="006E75E8">
      <w:pPr>
        <w:jc w:val="center"/>
        <w:rPr>
          <w:rFonts w:ascii="Arial" w:hAnsi="Arial" w:cs="Arial"/>
          <w:b/>
        </w:rPr>
      </w:pPr>
      <w:r w:rsidRPr="00FE0B00">
        <w:rPr>
          <w:rFonts w:ascii="Arial" w:hAnsi="Arial" w:cs="Arial"/>
          <w:b/>
        </w:rPr>
        <w:t>Meeting held via Zoom Conference</w:t>
      </w:r>
    </w:p>
    <w:p w14:paraId="317BD3B6" w14:textId="77777777" w:rsidR="00167CAB" w:rsidRPr="00FE0B00" w:rsidRDefault="00853402" w:rsidP="00167CAB">
      <w:pPr>
        <w:jc w:val="center"/>
        <w:rPr>
          <w:rFonts w:ascii="Arial" w:hAnsi="Arial" w:cs="Arial"/>
          <w:b/>
        </w:rPr>
      </w:pPr>
      <w:r w:rsidRPr="00FE0B00">
        <w:rPr>
          <w:rFonts w:ascii="Arial" w:hAnsi="Arial" w:cs="Arial"/>
          <w:b/>
        </w:rPr>
        <w:t>Thursday, March 2</w:t>
      </w:r>
      <w:r w:rsidRPr="00FE0B00">
        <w:rPr>
          <w:rFonts w:ascii="Arial" w:hAnsi="Arial" w:cs="Arial"/>
          <w:b/>
          <w:vertAlign w:val="superscript"/>
        </w:rPr>
        <w:t>nd</w:t>
      </w:r>
      <w:r w:rsidRPr="00FE0B00">
        <w:rPr>
          <w:rFonts w:ascii="Arial" w:hAnsi="Arial" w:cs="Arial"/>
          <w:b/>
        </w:rPr>
        <w:t>, 2023</w:t>
      </w:r>
    </w:p>
    <w:p w14:paraId="7675BA5E" w14:textId="77777777" w:rsidR="00167CAB" w:rsidRPr="00FE0B00" w:rsidRDefault="00C34934" w:rsidP="00167CAB">
      <w:pPr>
        <w:jc w:val="center"/>
        <w:rPr>
          <w:rFonts w:ascii="Arial" w:hAnsi="Arial" w:cs="Arial"/>
          <w:b/>
        </w:rPr>
      </w:pPr>
      <w:r w:rsidRPr="00FE0B00">
        <w:rPr>
          <w:rFonts w:ascii="Arial" w:hAnsi="Arial" w:cs="Arial"/>
          <w:b/>
        </w:rPr>
        <w:t>1</w:t>
      </w:r>
      <w:r w:rsidR="00677487" w:rsidRPr="00FE0B00">
        <w:rPr>
          <w:rFonts w:ascii="Arial" w:hAnsi="Arial" w:cs="Arial"/>
          <w:b/>
        </w:rPr>
        <w:t>:00</w:t>
      </w:r>
      <w:r w:rsidR="00627526" w:rsidRPr="00FE0B00">
        <w:rPr>
          <w:rFonts w:ascii="Arial" w:hAnsi="Arial" w:cs="Arial"/>
          <w:b/>
        </w:rPr>
        <w:t xml:space="preserve"> </w:t>
      </w:r>
      <w:r w:rsidR="009E5AEE" w:rsidRPr="00FE0B00">
        <w:rPr>
          <w:rFonts w:ascii="Arial" w:hAnsi="Arial" w:cs="Arial"/>
          <w:b/>
        </w:rPr>
        <w:t>p</w:t>
      </w:r>
      <w:r w:rsidR="00DA4AFA" w:rsidRPr="00FE0B00">
        <w:rPr>
          <w:rFonts w:ascii="Arial" w:hAnsi="Arial" w:cs="Arial"/>
          <w:b/>
        </w:rPr>
        <w:t xml:space="preserve">.m. </w:t>
      </w:r>
      <w:r w:rsidR="00853402" w:rsidRPr="00FE0B00">
        <w:rPr>
          <w:rFonts w:ascii="Arial" w:hAnsi="Arial" w:cs="Arial"/>
          <w:b/>
        </w:rPr>
        <w:t xml:space="preserve">Central / 12:00 p.m. Mountain </w:t>
      </w:r>
    </w:p>
    <w:p w14:paraId="1D7B8C68" w14:textId="77777777" w:rsidR="00167CAB" w:rsidRPr="00FE0B00" w:rsidRDefault="008C12B5" w:rsidP="008C12B5">
      <w:pPr>
        <w:tabs>
          <w:tab w:val="left" w:pos="6750"/>
        </w:tabs>
        <w:rPr>
          <w:rFonts w:ascii="Arial Black" w:hAnsi="Arial Black"/>
        </w:rPr>
      </w:pPr>
      <w:r w:rsidRPr="00FE0B00">
        <w:rPr>
          <w:rFonts w:ascii="Arial Black" w:hAnsi="Arial Black"/>
        </w:rPr>
        <w:tab/>
      </w:r>
    </w:p>
    <w:p w14:paraId="27C626C2" w14:textId="77777777" w:rsidR="00167CAB" w:rsidRPr="00FE0B00" w:rsidRDefault="00167CAB" w:rsidP="00167CAB">
      <w:pPr>
        <w:shd w:val="clear" w:color="auto" w:fill="E0E0E0"/>
        <w:jc w:val="center"/>
        <w:rPr>
          <w:rFonts w:ascii="Arial Black" w:hAnsi="Arial Black"/>
          <w:b/>
        </w:rPr>
      </w:pPr>
      <w:r w:rsidRPr="00FE0B00">
        <w:rPr>
          <w:rFonts w:ascii="Arial Black" w:hAnsi="Arial Black"/>
          <w:b/>
        </w:rPr>
        <w:t>AGENDA</w:t>
      </w:r>
    </w:p>
    <w:p w14:paraId="77C9A40F" w14:textId="77777777" w:rsidR="005C1AD5" w:rsidRPr="00FE0B00" w:rsidRDefault="005C1AD5" w:rsidP="00167CAB">
      <w:pPr>
        <w:rPr>
          <w:rFonts w:ascii="Arial" w:hAnsi="Arial" w:cs="Arial"/>
        </w:rPr>
      </w:pPr>
    </w:p>
    <w:p w14:paraId="0DA7CD83" w14:textId="77777777" w:rsidR="005C1AD5" w:rsidRPr="00FE0B00" w:rsidRDefault="005C1AD5" w:rsidP="00167CAB">
      <w:pPr>
        <w:rPr>
          <w:rFonts w:ascii="Arial" w:hAnsi="Arial" w:cs="Arial"/>
        </w:rPr>
      </w:pPr>
    </w:p>
    <w:p w14:paraId="7983CA04" w14:textId="53ECDBDF" w:rsidR="00167CAB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Call to Order and Roll Call</w:t>
      </w:r>
    </w:p>
    <w:p w14:paraId="0A9931D3" w14:textId="212AEAAE" w:rsidR="00B156E8" w:rsidRPr="00FE0B00" w:rsidRDefault="00B156E8" w:rsidP="00167CAB">
      <w:pPr>
        <w:rPr>
          <w:rFonts w:ascii="Arial" w:hAnsi="Arial" w:cs="Arial"/>
        </w:rPr>
      </w:pPr>
    </w:p>
    <w:p w14:paraId="0679E9E2" w14:textId="6862BBF8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Adoption of Agenda</w:t>
      </w:r>
    </w:p>
    <w:p w14:paraId="2ED1FF39" w14:textId="06A86B95" w:rsidR="00B156E8" w:rsidRPr="00FE0B00" w:rsidRDefault="00B156E8" w:rsidP="00167CAB">
      <w:pPr>
        <w:rPr>
          <w:rFonts w:ascii="Arial" w:hAnsi="Arial" w:cs="Arial"/>
        </w:rPr>
      </w:pPr>
    </w:p>
    <w:p w14:paraId="0633D959" w14:textId="5106833D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Approval of minutes from October 4, 2022, meeting</w:t>
      </w:r>
    </w:p>
    <w:p w14:paraId="73A27F91" w14:textId="1E4A0C20" w:rsidR="00B156E8" w:rsidRPr="00FE0B00" w:rsidRDefault="00B156E8" w:rsidP="00167CAB">
      <w:pPr>
        <w:rPr>
          <w:rFonts w:ascii="Arial" w:hAnsi="Arial" w:cs="Arial"/>
        </w:rPr>
      </w:pPr>
    </w:p>
    <w:p w14:paraId="1B264955" w14:textId="77777777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Report from Cora Olson, Victim Services Program Director</w:t>
      </w:r>
    </w:p>
    <w:p w14:paraId="0F075152" w14:textId="77777777" w:rsidR="00B156E8" w:rsidRPr="00FE0B00" w:rsidRDefault="00B156E8" w:rsidP="00167CAB">
      <w:pPr>
        <w:rPr>
          <w:rFonts w:ascii="Arial" w:hAnsi="Arial" w:cs="Arial"/>
        </w:rPr>
      </w:pPr>
    </w:p>
    <w:p w14:paraId="5824F857" w14:textId="77777777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Public Comment (SDCL 1-25)</w:t>
      </w:r>
    </w:p>
    <w:p w14:paraId="60202358" w14:textId="77777777" w:rsidR="00B156E8" w:rsidRPr="00FE0B00" w:rsidRDefault="00B156E8" w:rsidP="00167CAB">
      <w:pPr>
        <w:rPr>
          <w:rFonts w:ascii="Arial" w:hAnsi="Arial" w:cs="Arial"/>
        </w:rPr>
      </w:pPr>
    </w:p>
    <w:p w14:paraId="23E28440" w14:textId="1F69A35E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Designation of Hearing Officer</w:t>
      </w:r>
    </w:p>
    <w:p w14:paraId="32AD2185" w14:textId="77777777" w:rsidR="00B156E8" w:rsidRPr="00FE0B00" w:rsidRDefault="00B156E8" w:rsidP="00167CAB">
      <w:pPr>
        <w:rPr>
          <w:rFonts w:ascii="Arial" w:hAnsi="Arial" w:cs="Arial"/>
        </w:rPr>
      </w:pPr>
    </w:p>
    <w:p w14:paraId="19BFF627" w14:textId="1341356C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Claim # 2021-0030 – Hearing</w:t>
      </w:r>
    </w:p>
    <w:p w14:paraId="47AB21D6" w14:textId="65ADA460" w:rsidR="00B156E8" w:rsidRPr="00FE0B00" w:rsidRDefault="00B156E8" w:rsidP="00167CAB">
      <w:pPr>
        <w:rPr>
          <w:rFonts w:ascii="Arial" w:hAnsi="Arial" w:cs="Arial"/>
        </w:rPr>
      </w:pPr>
    </w:p>
    <w:p w14:paraId="1764FCF5" w14:textId="1DA2D2EA" w:rsidR="00B156E8" w:rsidRPr="00FE0B00" w:rsidRDefault="006D5F07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SDCL 23A-28B-37 Determination</w:t>
      </w:r>
    </w:p>
    <w:p w14:paraId="0A822A96" w14:textId="7338F05C" w:rsidR="006D5F07" w:rsidRPr="00FE0B00" w:rsidRDefault="006D5F07" w:rsidP="00167CAB">
      <w:pPr>
        <w:rPr>
          <w:rFonts w:ascii="Arial" w:hAnsi="Arial" w:cs="Arial"/>
        </w:rPr>
      </w:pPr>
    </w:p>
    <w:p w14:paraId="6A69F5A7" w14:textId="6FBBF92A" w:rsidR="006D5F07" w:rsidRPr="00FE0B00" w:rsidRDefault="006D5F07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Executive Session (1-25-2)</w:t>
      </w:r>
    </w:p>
    <w:p w14:paraId="6A7109E9" w14:textId="77777777" w:rsidR="006D5F07" w:rsidRPr="00FE0B00" w:rsidRDefault="006D5F07" w:rsidP="00167CAB">
      <w:pPr>
        <w:rPr>
          <w:rFonts w:ascii="Arial" w:hAnsi="Arial" w:cs="Arial"/>
        </w:rPr>
      </w:pPr>
    </w:p>
    <w:p w14:paraId="23A3D31B" w14:textId="4E46F900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Claim # 2100038-1 Hearing</w:t>
      </w:r>
    </w:p>
    <w:p w14:paraId="4ED96423" w14:textId="4B27D2BA" w:rsidR="006D5F07" w:rsidRPr="00FE0B00" w:rsidRDefault="006D5F07" w:rsidP="00167CAB">
      <w:pPr>
        <w:rPr>
          <w:rFonts w:ascii="Arial" w:hAnsi="Arial" w:cs="Arial"/>
        </w:rPr>
      </w:pPr>
    </w:p>
    <w:p w14:paraId="2B3F3EA8" w14:textId="77777777" w:rsidR="006D5F07" w:rsidRPr="00FE0B00" w:rsidRDefault="006D5F07" w:rsidP="006D5F07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SDCL 23A-28B-37 Determination</w:t>
      </w:r>
    </w:p>
    <w:p w14:paraId="34538AB3" w14:textId="77777777" w:rsidR="006D5F07" w:rsidRPr="00FE0B00" w:rsidRDefault="006D5F07" w:rsidP="006D5F07">
      <w:pPr>
        <w:rPr>
          <w:rFonts w:ascii="Arial" w:hAnsi="Arial" w:cs="Arial"/>
        </w:rPr>
      </w:pPr>
    </w:p>
    <w:p w14:paraId="03FCBC70" w14:textId="04EB1EFB" w:rsidR="006D5F07" w:rsidRPr="00FE0B00" w:rsidRDefault="006D5F07" w:rsidP="006D5F07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Executive Session (1-25-2)</w:t>
      </w:r>
    </w:p>
    <w:p w14:paraId="1038CE36" w14:textId="79A71D75" w:rsidR="00B156E8" w:rsidRPr="00FE0B00" w:rsidRDefault="00B156E8" w:rsidP="00167CAB">
      <w:pPr>
        <w:rPr>
          <w:rFonts w:ascii="Arial" w:hAnsi="Arial" w:cs="Arial"/>
        </w:rPr>
      </w:pPr>
    </w:p>
    <w:p w14:paraId="1B21FF34" w14:textId="26518EBB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 xml:space="preserve">Claim # 2023-00122 Hearing </w:t>
      </w:r>
    </w:p>
    <w:p w14:paraId="21DD6D9C" w14:textId="3E2369FB" w:rsidR="006D5F07" w:rsidRPr="00FE0B00" w:rsidRDefault="006D5F07" w:rsidP="00167CAB">
      <w:pPr>
        <w:rPr>
          <w:rFonts w:ascii="Arial" w:hAnsi="Arial" w:cs="Arial"/>
        </w:rPr>
      </w:pPr>
    </w:p>
    <w:p w14:paraId="5F13EA1A" w14:textId="77777777" w:rsidR="006D5F07" w:rsidRPr="00FE0B00" w:rsidRDefault="006D5F07" w:rsidP="006D5F07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SDCL 23A-28B-37 Determination</w:t>
      </w:r>
    </w:p>
    <w:p w14:paraId="1A08DEF5" w14:textId="77777777" w:rsidR="006D5F07" w:rsidRPr="00FE0B00" w:rsidRDefault="006D5F07" w:rsidP="006D5F07">
      <w:pPr>
        <w:rPr>
          <w:rFonts w:ascii="Arial" w:hAnsi="Arial" w:cs="Arial"/>
        </w:rPr>
      </w:pPr>
    </w:p>
    <w:p w14:paraId="615E2BFA" w14:textId="2C57BF44" w:rsidR="006D5F07" w:rsidRPr="00FE0B00" w:rsidRDefault="006D5F07" w:rsidP="006D5F07">
      <w:pPr>
        <w:rPr>
          <w:rFonts w:ascii="Arial" w:hAnsi="Arial" w:cs="Arial"/>
        </w:rPr>
      </w:pPr>
      <w:r w:rsidRPr="00FE0B00">
        <w:rPr>
          <w:rFonts w:ascii="Arial" w:hAnsi="Arial" w:cs="Arial"/>
        </w:rPr>
        <w:tab/>
        <w:t>Executive Session (SDCL 1-25-2)</w:t>
      </w:r>
    </w:p>
    <w:p w14:paraId="6FA58744" w14:textId="74CA00E4" w:rsidR="006D5F07" w:rsidRPr="00FE0B00" w:rsidRDefault="006D5F07" w:rsidP="00167CAB">
      <w:pPr>
        <w:rPr>
          <w:rFonts w:ascii="Arial" w:hAnsi="Arial" w:cs="Arial"/>
        </w:rPr>
      </w:pPr>
    </w:p>
    <w:p w14:paraId="0919BBC7" w14:textId="40656695" w:rsidR="00B156E8" w:rsidRPr="00FE0B00" w:rsidRDefault="006D5F07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Additional Business</w:t>
      </w:r>
    </w:p>
    <w:p w14:paraId="0D1D3275" w14:textId="77777777" w:rsidR="006D5F07" w:rsidRPr="00FE0B00" w:rsidRDefault="006D5F07" w:rsidP="00167CAB">
      <w:pPr>
        <w:rPr>
          <w:rFonts w:ascii="Arial" w:hAnsi="Arial" w:cs="Arial"/>
        </w:rPr>
      </w:pPr>
    </w:p>
    <w:p w14:paraId="11AFD197" w14:textId="6F97BA5C" w:rsidR="00B156E8" w:rsidRPr="00FE0B00" w:rsidRDefault="00B156E8" w:rsidP="00167CAB">
      <w:pPr>
        <w:rPr>
          <w:rFonts w:ascii="Arial" w:hAnsi="Arial" w:cs="Arial"/>
        </w:rPr>
      </w:pPr>
      <w:r w:rsidRPr="00FE0B00">
        <w:rPr>
          <w:rFonts w:ascii="Arial" w:hAnsi="Arial" w:cs="Arial"/>
        </w:rPr>
        <w:t>Adjournment</w:t>
      </w:r>
    </w:p>
    <w:p w14:paraId="1D9E9DDE" w14:textId="77777777" w:rsidR="005C1AD5" w:rsidRPr="00FE0B00" w:rsidRDefault="005C1AD5" w:rsidP="008E7197">
      <w:pPr>
        <w:rPr>
          <w:rFonts w:ascii="Arial" w:hAnsi="Arial" w:cs="Arial"/>
        </w:rPr>
      </w:pPr>
    </w:p>
    <w:p w14:paraId="65CD99CD" w14:textId="53370FFC" w:rsidR="008E7197" w:rsidRPr="00FE0B00" w:rsidRDefault="002F1F1E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  <w:r w:rsidRPr="00FE0B00">
        <w:rPr>
          <w:rFonts w:ascii="Arial" w:eastAsia="Times New Roman" w:hAnsi="Arial" w:cs="Arial"/>
          <w:b/>
          <w:bCs/>
          <w:sz w:val="24"/>
          <w:szCs w:val="24"/>
        </w:rPr>
        <w:t xml:space="preserve">Join Zoom Meeting </w:t>
      </w:r>
      <w:r w:rsidR="00DE66D2" w:rsidRPr="00FE0B00">
        <w:rPr>
          <w:rFonts w:ascii="Arial" w:hAnsi="Arial" w:cs="Arial"/>
          <w:sz w:val="24"/>
          <w:szCs w:val="24"/>
          <w:highlight w:val="yellow"/>
        </w:rPr>
        <w:br/>
      </w:r>
      <w:hyperlink r:id="rId11" w:history="1">
        <w:r w:rsidR="006C6953" w:rsidRPr="00FE0B00">
          <w:rPr>
            <w:rStyle w:val="Hyperlink"/>
            <w:rFonts w:ascii="Arial" w:hAnsi="Arial" w:cs="Arial"/>
            <w:sz w:val="24"/>
            <w:szCs w:val="24"/>
          </w:rPr>
          <w:t>https://state-sd.zoom.us/j/94642044793?pwd=OUNJQ0d6K2lGaDF6TkV4OFBmTGR6QT09</w:t>
        </w:r>
      </w:hyperlink>
      <w:r w:rsidR="006C6953" w:rsidRPr="00FE0B00">
        <w:rPr>
          <w:rFonts w:ascii="Arial" w:hAnsi="Arial" w:cs="Arial"/>
          <w:sz w:val="24"/>
          <w:szCs w:val="24"/>
        </w:rPr>
        <w:t xml:space="preserve"> </w:t>
      </w:r>
    </w:p>
    <w:p w14:paraId="5B305154" w14:textId="313A9F4E" w:rsidR="00CB0AFB" w:rsidRPr="00FE0B00" w:rsidRDefault="00CB0AFB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  <w:highlight w:val="yellow"/>
        </w:rPr>
      </w:pPr>
      <w:r w:rsidRPr="00FE0B00">
        <w:rPr>
          <w:rFonts w:ascii="Arial" w:hAnsi="Arial" w:cs="Arial"/>
          <w:sz w:val="24"/>
          <w:szCs w:val="24"/>
        </w:rPr>
        <w:t xml:space="preserve">Meeting ID: 946 4204 4793 </w:t>
      </w:r>
      <w:r w:rsidRPr="00FE0B00">
        <w:rPr>
          <w:rFonts w:ascii="Arial" w:hAnsi="Arial" w:cs="Arial"/>
          <w:sz w:val="24"/>
          <w:szCs w:val="24"/>
        </w:rPr>
        <w:br/>
        <w:t xml:space="preserve">Passcode: 018234 </w:t>
      </w:r>
    </w:p>
    <w:p w14:paraId="0B0DD713" w14:textId="0A82E8F9" w:rsidR="000635EE" w:rsidRPr="00FE0B00" w:rsidRDefault="00DE66D2" w:rsidP="008E7197">
      <w:pPr>
        <w:pStyle w:val="PlainText"/>
        <w:ind w:left="360"/>
        <w:jc w:val="center"/>
        <w:rPr>
          <w:rFonts w:ascii="Arial" w:hAnsi="Arial" w:cs="Arial"/>
          <w:color w:val="000000"/>
          <w:sz w:val="24"/>
          <w:szCs w:val="24"/>
        </w:rPr>
      </w:pPr>
      <w:r w:rsidRPr="00FE0B00">
        <w:rPr>
          <w:rFonts w:ascii="Arial" w:hAnsi="Arial" w:cs="Arial"/>
          <w:color w:val="000000"/>
          <w:sz w:val="24"/>
          <w:szCs w:val="24"/>
        </w:rPr>
        <w:t xml:space="preserve">Dial in by phone: </w:t>
      </w:r>
      <w:r w:rsidR="00DE1152" w:rsidRPr="00FE0B00">
        <w:rPr>
          <w:rFonts w:ascii="Arial" w:hAnsi="Arial" w:cs="Arial"/>
          <w:color w:val="000000"/>
          <w:sz w:val="24"/>
          <w:szCs w:val="24"/>
        </w:rPr>
        <w:t>+1 312 626 6799 US</w:t>
      </w:r>
    </w:p>
    <w:p w14:paraId="2D00BC6F" w14:textId="77777777" w:rsidR="005910B3" w:rsidRPr="00FE0B00" w:rsidRDefault="005910B3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4"/>
          <w:szCs w:val="24"/>
          <w:highlight w:val="yellow"/>
        </w:rPr>
      </w:pPr>
    </w:p>
    <w:p w14:paraId="1049C193" w14:textId="77777777" w:rsidR="006F659A" w:rsidRPr="00FE0B00" w:rsidRDefault="005910B3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4"/>
          <w:szCs w:val="24"/>
        </w:rPr>
      </w:pPr>
      <w:r w:rsidRPr="00FE0B00">
        <w:rPr>
          <w:rFonts w:ascii="Arial" w:hAnsi="Arial" w:cs="Arial"/>
          <w:b/>
          <w:bCs/>
          <w:sz w:val="24"/>
          <w:szCs w:val="24"/>
        </w:rPr>
        <w:lastRenderedPageBreak/>
        <w:t>Optional Physical Location:</w:t>
      </w:r>
    </w:p>
    <w:p w14:paraId="7893D04F" w14:textId="77777777" w:rsidR="005910B3" w:rsidRPr="00FE0B00" w:rsidRDefault="005910B3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  <w:r w:rsidRPr="00FE0B00">
        <w:rPr>
          <w:rFonts w:ascii="Arial" w:hAnsi="Arial" w:cs="Arial"/>
          <w:sz w:val="24"/>
          <w:szCs w:val="24"/>
        </w:rPr>
        <w:t>DPS First Floor Conference room</w:t>
      </w:r>
    </w:p>
    <w:p w14:paraId="59AB5179" w14:textId="77777777" w:rsidR="005910B3" w:rsidRPr="00FE0B00" w:rsidRDefault="005910B3" w:rsidP="008E7197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  <w:r w:rsidRPr="00FE0B00">
        <w:rPr>
          <w:rFonts w:ascii="Arial" w:hAnsi="Arial" w:cs="Arial"/>
          <w:sz w:val="24"/>
          <w:szCs w:val="24"/>
        </w:rPr>
        <w:t xml:space="preserve">118 West Capitol Avenue, Pierre, SD </w:t>
      </w:r>
    </w:p>
    <w:p w14:paraId="592F5052" w14:textId="77777777" w:rsidR="008E7197" w:rsidRPr="00FE0B00" w:rsidRDefault="008E7197" w:rsidP="00FE0B00">
      <w:pPr>
        <w:rPr>
          <w:rFonts w:ascii="Arial" w:hAnsi="Arial" w:cs="Arial"/>
        </w:rPr>
      </w:pPr>
    </w:p>
    <w:p w14:paraId="551E5419" w14:textId="77777777" w:rsidR="008E7197" w:rsidRPr="00FE0B00" w:rsidRDefault="008E7197" w:rsidP="008E7197">
      <w:pPr>
        <w:jc w:val="center"/>
        <w:rPr>
          <w:rFonts w:ascii="Arial" w:hAnsi="Arial" w:cs="Arial"/>
        </w:rPr>
      </w:pPr>
    </w:p>
    <w:p w14:paraId="5F127662" w14:textId="072943E5" w:rsidR="006F659A" w:rsidRPr="00FE0B00" w:rsidRDefault="006F659A" w:rsidP="008E7197">
      <w:pPr>
        <w:jc w:val="center"/>
        <w:rPr>
          <w:rFonts w:ascii="Arial" w:hAnsi="Arial" w:cs="Arial"/>
        </w:rPr>
      </w:pPr>
      <w:r w:rsidRPr="00FE0B00">
        <w:rPr>
          <w:rFonts w:ascii="Arial" w:hAnsi="Arial" w:cs="Arial"/>
        </w:rPr>
        <w:t xml:space="preserve">Note: Individuals with disabilities who require a reasonable accommodation </w:t>
      </w:r>
      <w:proofErr w:type="gramStart"/>
      <w:r w:rsidRPr="00FE0B00">
        <w:rPr>
          <w:rFonts w:ascii="Arial" w:hAnsi="Arial" w:cs="Arial"/>
        </w:rPr>
        <w:t>in order to</w:t>
      </w:r>
      <w:proofErr w:type="gramEnd"/>
      <w:r w:rsidRPr="00FE0B00">
        <w:rPr>
          <w:rFonts w:ascii="Arial" w:hAnsi="Arial" w:cs="Arial"/>
        </w:rPr>
        <w:t xml:space="preserve"> participate </w:t>
      </w:r>
      <w:r w:rsidR="00355B09" w:rsidRPr="00FE0B00">
        <w:rPr>
          <w:rFonts w:ascii="Arial" w:hAnsi="Arial" w:cs="Arial"/>
        </w:rPr>
        <w:t>i</w:t>
      </w:r>
      <w:r w:rsidRPr="00FE0B00">
        <w:rPr>
          <w:rFonts w:ascii="Arial" w:hAnsi="Arial" w:cs="Arial"/>
        </w:rPr>
        <w:t xml:space="preserve">n the meeting </w:t>
      </w:r>
      <w:r w:rsidR="002F1F1E" w:rsidRPr="00FE0B00">
        <w:rPr>
          <w:rFonts w:ascii="Arial" w:hAnsi="Arial" w:cs="Arial"/>
        </w:rPr>
        <w:t xml:space="preserve">via zoom, </w:t>
      </w:r>
      <w:r w:rsidRPr="00FE0B00">
        <w:rPr>
          <w:rFonts w:ascii="Arial" w:hAnsi="Arial" w:cs="Arial"/>
        </w:rPr>
        <w:t>should c</w:t>
      </w:r>
      <w:r w:rsidR="00A175B2" w:rsidRPr="00FE0B00">
        <w:rPr>
          <w:rFonts w:ascii="Arial" w:hAnsi="Arial" w:cs="Arial"/>
        </w:rPr>
        <w:t>ontact Victims’ Services at 605-</w:t>
      </w:r>
      <w:r w:rsidRPr="00FE0B00">
        <w:rPr>
          <w:rFonts w:ascii="Arial" w:hAnsi="Arial" w:cs="Arial"/>
        </w:rPr>
        <w:t>773-5884. Please requ</w:t>
      </w:r>
      <w:r w:rsidR="00A175B2" w:rsidRPr="00FE0B00">
        <w:rPr>
          <w:rFonts w:ascii="Arial" w:hAnsi="Arial" w:cs="Arial"/>
        </w:rPr>
        <w:t xml:space="preserve">est </w:t>
      </w:r>
      <w:r w:rsidR="00DE1152" w:rsidRPr="00FE0B00">
        <w:rPr>
          <w:rFonts w:ascii="Arial" w:hAnsi="Arial" w:cs="Arial"/>
        </w:rPr>
        <w:t xml:space="preserve">the </w:t>
      </w:r>
      <w:r w:rsidR="00A175B2" w:rsidRPr="00FE0B00">
        <w:rPr>
          <w:rFonts w:ascii="Arial" w:hAnsi="Arial" w:cs="Arial"/>
        </w:rPr>
        <w:t>accommodation at least two</w:t>
      </w:r>
      <w:r w:rsidRPr="00FE0B00">
        <w:rPr>
          <w:rFonts w:ascii="Arial" w:hAnsi="Arial" w:cs="Arial"/>
        </w:rPr>
        <w:t xml:space="preserve"> business days prior to the meeting.</w:t>
      </w:r>
    </w:p>
    <w:sectPr w:rsidR="006F659A" w:rsidRPr="00FE0B00" w:rsidSect="008E7197">
      <w:footerReference w:type="default" r:id="rId12"/>
      <w:pgSz w:w="12240" w:h="15840"/>
      <w:pgMar w:top="1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C203F" w14:textId="77777777" w:rsidR="00F02B94" w:rsidRDefault="00F02B94" w:rsidP="00677487">
      <w:r>
        <w:separator/>
      </w:r>
    </w:p>
  </w:endnote>
  <w:endnote w:type="continuationSeparator" w:id="0">
    <w:p w14:paraId="09ABC929" w14:textId="77777777" w:rsidR="00F02B94" w:rsidRDefault="00F02B94" w:rsidP="00677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953934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922C56" w14:textId="59CEA8BC" w:rsidR="007C1CF9" w:rsidRDefault="007C1CF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A5B2D8E" w14:textId="77777777" w:rsidR="00355B09" w:rsidRDefault="00355B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FA9DF" w14:textId="77777777" w:rsidR="00F02B94" w:rsidRDefault="00F02B94" w:rsidP="00677487">
      <w:r>
        <w:separator/>
      </w:r>
    </w:p>
  </w:footnote>
  <w:footnote w:type="continuationSeparator" w:id="0">
    <w:p w14:paraId="4973070E" w14:textId="77777777" w:rsidR="00F02B94" w:rsidRDefault="00F02B94" w:rsidP="00677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331"/>
    <w:multiLevelType w:val="hybridMultilevel"/>
    <w:tmpl w:val="23EA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471AB"/>
    <w:multiLevelType w:val="hybridMultilevel"/>
    <w:tmpl w:val="64B2557A"/>
    <w:lvl w:ilvl="0" w:tplc="0DAAABF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71761E"/>
    <w:multiLevelType w:val="hybridMultilevel"/>
    <w:tmpl w:val="1A7096F8"/>
    <w:lvl w:ilvl="0" w:tplc="2B8AA144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5AB31CE"/>
    <w:multiLevelType w:val="hybridMultilevel"/>
    <w:tmpl w:val="EF924B10"/>
    <w:lvl w:ilvl="0" w:tplc="3230D390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1F8774E"/>
    <w:multiLevelType w:val="hybridMultilevel"/>
    <w:tmpl w:val="DD84C00C"/>
    <w:lvl w:ilvl="0" w:tplc="A41AE84A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994007B"/>
    <w:multiLevelType w:val="hybridMultilevel"/>
    <w:tmpl w:val="C7103F7E"/>
    <w:lvl w:ilvl="0" w:tplc="227C501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3783F71"/>
    <w:multiLevelType w:val="hybridMultilevel"/>
    <w:tmpl w:val="D8D61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D3EFB"/>
    <w:multiLevelType w:val="hybridMultilevel"/>
    <w:tmpl w:val="88E2D586"/>
    <w:lvl w:ilvl="0" w:tplc="C4963C52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E172EE9"/>
    <w:multiLevelType w:val="hybridMultilevel"/>
    <w:tmpl w:val="1B66644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1"/>
  </w:num>
  <w:num w:numId="6">
    <w:abstractNumId w:val="5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c3t7Q0sDQ3NDJX0lEKTi0uzszPAykwNK4FAHbD9ygtAAAA"/>
  </w:docVars>
  <w:rsids>
    <w:rsidRoot w:val="00C03119"/>
    <w:rsid w:val="00002B52"/>
    <w:rsid w:val="000301B5"/>
    <w:rsid w:val="0004007E"/>
    <w:rsid w:val="00041617"/>
    <w:rsid w:val="0004700B"/>
    <w:rsid w:val="0005344B"/>
    <w:rsid w:val="000554D2"/>
    <w:rsid w:val="0006320B"/>
    <w:rsid w:val="000635EE"/>
    <w:rsid w:val="00065FC5"/>
    <w:rsid w:val="00084343"/>
    <w:rsid w:val="00090B37"/>
    <w:rsid w:val="00093449"/>
    <w:rsid w:val="000B24A3"/>
    <w:rsid w:val="000B37A5"/>
    <w:rsid w:val="000C0819"/>
    <w:rsid w:val="000C1D19"/>
    <w:rsid w:val="000C3C69"/>
    <w:rsid w:val="000D069F"/>
    <w:rsid w:val="000E3E94"/>
    <w:rsid w:val="001277A7"/>
    <w:rsid w:val="0014209D"/>
    <w:rsid w:val="00152B04"/>
    <w:rsid w:val="0015474A"/>
    <w:rsid w:val="0015664E"/>
    <w:rsid w:val="001600D4"/>
    <w:rsid w:val="00167CAB"/>
    <w:rsid w:val="00184C8F"/>
    <w:rsid w:val="00191389"/>
    <w:rsid w:val="001936FB"/>
    <w:rsid w:val="00195B9C"/>
    <w:rsid w:val="001A2CBE"/>
    <w:rsid w:val="001D65FA"/>
    <w:rsid w:val="001E0B61"/>
    <w:rsid w:val="001E7AC9"/>
    <w:rsid w:val="001F2CB4"/>
    <w:rsid w:val="00214F33"/>
    <w:rsid w:val="00220339"/>
    <w:rsid w:val="00221F88"/>
    <w:rsid w:val="002221CA"/>
    <w:rsid w:val="002223F0"/>
    <w:rsid w:val="002233DE"/>
    <w:rsid w:val="00223657"/>
    <w:rsid w:val="00234A04"/>
    <w:rsid w:val="00251626"/>
    <w:rsid w:val="00257767"/>
    <w:rsid w:val="00266753"/>
    <w:rsid w:val="00270A0F"/>
    <w:rsid w:val="00271E07"/>
    <w:rsid w:val="00280A67"/>
    <w:rsid w:val="00281E6B"/>
    <w:rsid w:val="00294539"/>
    <w:rsid w:val="002A12E9"/>
    <w:rsid w:val="002B2609"/>
    <w:rsid w:val="002B6900"/>
    <w:rsid w:val="002C4A64"/>
    <w:rsid w:val="002C73FB"/>
    <w:rsid w:val="002C7AE3"/>
    <w:rsid w:val="002D5A6D"/>
    <w:rsid w:val="002D6A04"/>
    <w:rsid w:val="002F1F1E"/>
    <w:rsid w:val="002F3218"/>
    <w:rsid w:val="00300510"/>
    <w:rsid w:val="00305869"/>
    <w:rsid w:val="00305D77"/>
    <w:rsid w:val="003104D1"/>
    <w:rsid w:val="00312149"/>
    <w:rsid w:val="003273AD"/>
    <w:rsid w:val="00331A1F"/>
    <w:rsid w:val="00333275"/>
    <w:rsid w:val="00336A90"/>
    <w:rsid w:val="00340C42"/>
    <w:rsid w:val="0034678F"/>
    <w:rsid w:val="003501FA"/>
    <w:rsid w:val="00353731"/>
    <w:rsid w:val="00355B09"/>
    <w:rsid w:val="00356ADE"/>
    <w:rsid w:val="0036041D"/>
    <w:rsid w:val="00362C8D"/>
    <w:rsid w:val="00366230"/>
    <w:rsid w:val="0038414F"/>
    <w:rsid w:val="00384BF6"/>
    <w:rsid w:val="0038719B"/>
    <w:rsid w:val="003935AA"/>
    <w:rsid w:val="003A2300"/>
    <w:rsid w:val="003D1DEE"/>
    <w:rsid w:val="003E0D4A"/>
    <w:rsid w:val="003E750E"/>
    <w:rsid w:val="003F78A1"/>
    <w:rsid w:val="004020D7"/>
    <w:rsid w:val="00402F3B"/>
    <w:rsid w:val="004075B7"/>
    <w:rsid w:val="00412BF0"/>
    <w:rsid w:val="0042382D"/>
    <w:rsid w:val="00423989"/>
    <w:rsid w:val="0042635E"/>
    <w:rsid w:val="00436AE7"/>
    <w:rsid w:val="00445988"/>
    <w:rsid w:val="004509EE"/>
    <w:rsid w:val="00452419"/>
    <w:rsid w:val="0046560A"/>
    <w:rsid w:val="00487168"/>
    <w:rsid w:val="004928B3"/>
    <w:rsid w:val="004A16EB"/>
    <w:rsid w:val="004B174D"/>
    <w:rsid w:val="004B44FD"/>
    <w:rsid w:val="004B7DC8"/>
    <w:rsid w:val="004C039E"/>
    <w:rsid w:val="004C0E78"/>
    <w:rsid w:val="004C12DA"/>
    <w:rsid w:val="004F4332"/>
    <w:rsid w:val="0050134A"/>
    <w:rsid w:val="00501EB0"/>
    <w:rsid w:val="00504247"/>
    <w:rsid w:val="00507078"/>
    <w:rsid w:val="00521466"/>
    <w:rsid w:val="00522A66"/>
    <w:rsid w:val="00532A5A"/>
    <w:rsid w:val="00544720"/>
    <w:rsid w:val="00561704"/>
    <w:rsid w:val="005910B3"/>
    <w:rsid w:val="005A1222"/>
    <w:rsid w:val="005B7E32"/>
    <w:rsid w:val="005C0A5E"/>
    <w:rsid w:val="005C0E89"/>
    <w:rsid w:val="005C1AD5"/>
    <w:rsid w:val="005C221A"/>
    <w:rsid w:val="005C3013"/>
    <w:rsid w:val="005C373D"/>
    <w:rsid w:val="005D1EDA"/>
    <w:rsid w:val="005D4239"/>
    <w:rsid w:val="005E00B9"/>
    <w:rsid w:val="0060263C"/>
    <w:rsid w:val="006131D8"/>
    <w:rsid w:val="0061337F"/>
    <w:rsid w:val="00616B6D"/>
    <w:rsid w:val="00616E6E"/>
    <w:rsid w:val="00621D6C"/>
    <w:rsid w:val="00627526"/>
    <w:rsid w:val="0066660B"/>
    <w:rsid w:val="006710B9"/>
    <w:rsid w:val="00674270"/>
    <w:rsid w:val="00677487"/>
    <w:rsid w:val="00681ED1"/>
    <w:rsid w:val="00687A24"/>
    <w:rsid w:val="00693DA1"/>
    <w:rsid w:val="0069417C"/>
    <w:rsid w:val="006A4123"/>
    <w:rsid w:val="006B10DE"/>
    <w:rsid w:val="006B78AB"/>
    <w:rsid w:val="006B7AD2"/>
    <w:rsid w:val="006C013C"/>
    <w:rsid w:val="006C2858"/>
    <w:rsid w:val="006C5272"/>
    <w:rsid w:val="006C6589"/>
    <w:rsid w:val="006C6953"/>
    <w:rsid w:val="006C7E92"/>
    <w:rsid w:val="006D13A0"/>
    <w:rsid w:val="006D5F07"/>
    <w:rsid w:val="006D74E8"/>
    <w:rsid w:val="006E3460"/>
    <w:rsid w:val="006E75E8"/>
    <w:rsid w:val="006F1477"/>
    <w:rsid w:val="006F41BF"/>
    <w:rsid w:val="006F659A"/>
    <w:rsid w:val="00700285"/>
    <w:rsid w:val="0070362E"/>
    <w:rsid w:val="00711EF0"/>
    <w:rsid w:val="007134C0"/>
    <w:rsid w:val="00713B75"/>
    <w:rsid w:val="00722321"/>
    <w:rsid w:val="00723CC3"/>
    <w:rsid w:val="00743F47"/>
    <w:rsid w:val="007478A9"/>
    <w:rsid w:val="007503A5"/>
    <w:rsid w:val="00761E7D"/>
    <w:rsid w:val="00765CB2"/>
    <w:rsid w:val="0076617E"/>
    <w:rsid w:val="00780FA3"/>
    <w:rsid w:val="007A0486"/>
    <w:rsid w:val="007A65A7"/>
    <w:rsid w:val="007B3C94"/>
    <w:rsid w:val="007C0028"/>
    <w:rsid w:val="007C1CF9"/>
    <w:rsid w:val="007C41EE"/>
    <w:rsid w:val="007D01B0"/>
    <w:rsid w:val="007E33C2"/>
    <w:rsid w:val="007E7AD4"/>
    <w:rsid w:val="007F1A3A"/>
    <w:rsid w:val="00803786"/>
    <w:rsid w:val="008111F4"/>
    <w:rsid w:val="00822EAB"/>
    <w:rsid w:val="008256D0"/>
    <w:rsid w:val="00826837"/>
    <w:rsid w:val="0083583C"/>
    <w:rsid w:val="008457C6"/>
    <w:rsid w:val="00847AFA"/>
    <w:rsid w:val="00850D9F"/>
    <w:rsid w:val="00853366"/>
    <w:rsid w:val="00853402"/>
    <w:rsid w:val="00856341"/>
    <w:rsid w:val="00860ABB"/>
    <w:rsid w:val="00871226"/>
    <w:rsid w:val="008748D9"/>
    <w:rsid w:val="00882465"/>
    <w:rsid w:val="0088338A"/>
    <w:rsid w:val="008859DD"/>
    <w:rsid w:val="008A1966"/>
    <w:rsid w:val="008A3CB0"/>
    <w:rsid w:val="008A60D8"/>
    <w:rsid w:val="008B2F64"/>
    <w:rsid w:val="008C12B5"/>
    <w:rsid w:val="008D053E"/>
    <w:rsid w:val="008E1A21"/>
    <w:rsid w:val="008E7197"/>
    <w:rsid w:val="00905240"/>
    <w:rsid w:val="00913FFE"/>
    <w:rsid w:val="009152D2"/>
    <w:rsid w:val="00931D78"/>
    <w:rsid w:val="00934E7A"/>
    <w:rsid w:val="00940E7F"/>
    <w:rsid w:val="00947B29"/>
    <w:rsid w:val="0095733E"/>
    <w:rsid w:val="0095735E"/>
    <w:rsid w:val="00966281"/>
    <w:rsid w:val="00967AA8"/>
    <w:rsid w:val="00970F20"/>
    <w:rsid w:val="0097235A"/>
    <w:rsid w:val="00974828"/>
    <w:rsid w:val="009812D6"/>
    <w:rsid w:val="00985824"/>
    <w:rsid w:val="00986386"/>
    <w:rsid w:val="00987A54"/>
    <w:rsid w:val="00993877"/>
    <w:rsid w:val="009A5E75"/>
    <w:rsid w:val="009B3C0A"/>
    <w:rsid w:val="009C4452"/>
    <w:rsid w:val="009E034B"/>
    <w:rsid w:val="009E03B9"/>
    <w:rsid w:val="009E2385"/>
    <w:rsid w:val="009E5AEE"/>
    <w:rsid w:val="009E6C18"/>
    <w:rsid w:val="009F4B47"/>
    <w:rsid w:val="009F5E74"/>
    <w:rsid w:val="009F7DC9"/>
    <w:rsid w:val="00A12339"/>
    <w:rsid w:val="00A16E1E"/>
    <w:rsid w:val="00A175B2"/>
    <w:rsid w:val="00A30572"/>
    <w:rsid w:val="00A313D4"/>
    <w:rsid w:val="00A31525"/>
    <w:rsid w:val="00A37797"/>
    <w:rsid w:val="00A40212"/>
    <w:rsid w:val="00A421FC"/>
    <w:rsid w:val="00A52EA1"/>
    <w:rsid w:val="00A612D8"/>
    <w:rsid w:val="00A6780E"/>
    <w:rsid w:val="00A70793"/>
    <w:rsid w:val="00A90C75"/>
    <w:rsid w:val="00A92B68"/>
    <w:rsid w:val="00AA3A1D"/>
    <w:rsid w:val="00AA743D"/>
    <w:rsid w:val="00AA751D"/>
    <w:rsid w:val="00AC5784"/>
    <w:rsid w:val="00AD05BA"/>
    <w:rsid w:val="00AD0725"/>
    <w:rsid w:val="00AD3158"/>
    <w:rsid w:val="00AF4115"/>
    <w:rsid w:val="00B0036A"/>
    <w:rsid w:val="00B01F7E"/>
    <w:rsid w:val="00B024C5"/>
    <w:rsid w:val="00B0621F"/>
    <w:rsid w:val="00B127D9"/>
    <w:rsid w:val="00B13CF8"/>
    <w:rsid w:val="00B14791"/>
    <w:rsid w:val="00B156E8"/>
    <w:rsid w:val="00B16F7A"/>
    <w:rsid w:val="00B264E7"/>
    <w:rsid w:val="00B31394"/>
    <w:rsid w:val="00B337A7"/>
    <w:rsid w:val="00B57645"/>
    <w:rsid w:val="00B63E4F"/>
    <w:rsid w:val="00B84754"/>
    <w:rsid w:val="00BB5A86"/>
    <w:rsid w:val="00BC15C7"/>
    <w:rsid w:val="00BC55E4"/>
    <w:rsid w:val="00BD3C22"/>
    <w:rsid w:val="00BE2D89"/>
    <w:rsid w:val="00BE3D04"/>
    <w:rsid w:val="00BE5159"/>
    <w:rsid w:val="00BE5922"/>
    <w:rsid w:val="00BE70A4"/>
    <w:rsid w:val="00BE7856"/>
    <w:rsid w:val="00BF450A"/>
    <w:rsid w:val="00C00618"/>
    <w:rsid w:val="00C03119"/>
    <w:rsid w:val="00C137B2"/>
    <w:rsid w:val="00C17CC3"/>
    <w:rsid w:val="00C23C02"/>
    <w:rsid w:val="00C34934"/>
    <w:rsid w:val="00C36E96"/>
    <w:rsid w:val="00C3761A"/>
    <w:rsid w:val="00C41127"/>
    <w:rsid w:val="00C42BC2"/>
    <w:rsid w:val="00C46DCA"/>
    <w:rsid w:val="00C50032"/>
    <w:rsid w:val="00C51522"/>
    <w:rsid w:val="00C82E7A"/>
    <w:rsid w:val="00C83036"/>
    <w:rsid w:val="00C866B7"/>
    <w:rsid w:val="00C91143"/>
    <w:rsid w:val="00C975EE"/>
    <w:rsid w:val="00CB02F4"/>
    <w:rsid w:val="00CB0AFB"/>
    <w:rsid w:val="00CB3C2D"/>
    <w:rsid w:val="00CB72F2"/>
    <w:rsid w:val="00CD78DC"/>
    <w:rsid w:val="00CD7EC2"/>
    <w:rsid w:val="00CE01E4"/>
    <w:rsid w:val="00CE37CB"/>
    <w:rsid w:val="00CE4C94"/>
    <w:rsid w:val="00CF29B2"/>
    <w:rsid w:val="00D068BE"/>
    <w:rsid w:val="00D06BF4"/>
    <w:rsid w:val="00D07253"/>
    <w:rsid w:val="00D10CD5"/>
    <w:rsid w:val="00D15632"/>
    <w:rsid w:val="00D24540"/>
    <w:rsid w:val="00D37335"/>
    <w:rsid w:val="00D41A44"/>
    <w:rsid w:val="00D44A6B"/>
    <w:rsid w:val="00D5037B"/>
    <w:rsid w:val="00D52920"/>
    <w:rsid w:val="00D64ABA"/>
    <w:rsid w:val="00D72966"/>
    <w:rsid w:val="00D72A55"/>
    <w:rsid w:val="00D800B1"/>
    <w:rsid w:val="00D858BB"/>
    <w:rsid w:val="00D90590"/>
    <w:rsid w:val="00DA4AFA"/>
    <w:rsid w:val="00DB05A6"/>
    <w:rsid w:val="00DB2D61"/>
    <w:rsid w:val="00DB39E4"/>
    <w:rsid w:val="00DC565C"/>
    <w:rsid w:val="00DD7A0B"/>
    <w:rsid w:val="00DE1152"/>
    <w:rsid w:val="00DE66D2"/>
    <w:rsid w:val="00DF7B86"/>
    <w:rsid w:val="00E00214"/>
    <w:rsid w:val="00E13A6E"/>
    <w:rsid w:val="00E2322C"/>
    <w:rsid w:val="00E24AC5"/>
    <w:rsid w:val="00E254D1"/>
    <w:rsid w:val="00E26448"/>
    <w:rsid w:val="00E26A96"/>
    <w:rsid w:val="00E307AE"/>
    <w:rsid w:val="00E35FD4"/>
    <w:rsid w:val="00E51E8D"/>
    <w:rsid w:val="00E62A9A"/>
    <w:rsid w:val="00E653EB"/>
    <w:rsid w:val="00E73209"/>
    <w:rsid w:val="00E734C5"/>
    <w:rsid w:val="00E8584E"/>
    <w:rsid w:val="00E92473"/>
    <w:rsid w:val="00EA5F57"/>
    <w:rsid w:val="00EC0CE0"/>
    <w:rsid w:val="00ED079C"/>
    <w:rsid w:val="00EE25BD"/>
    <w:rsid w:val="00EE379B"/>
    <w:rsid w:val="00F02B94"/>
    <w:rsid w:val="00F05698"/>
    <w:rsid w:val="00F21C19"/>
    <w:rsid w:val="00F25055"/>
    <w:rsid w:val="00F25A15"/>
    <w:rsid w:val="00F35FF3"/>
    <w:rsid w:val="00F413F3"/>
    <w:rsid w:val="00F44628"/>
    <w:rsid w:val="00F54208"/>
    <w:rsid w:val="00F6022A"/>
    <w:rsid w:val="00F753C2"/>
    <w:rsid w:val="00F8132F"/>
    <w:rsid w:val="00F9133E"/>
    <w:rsid w:val="00F92107"/>
    <w:rsid w:val="00FA0698"/>
    <w:rsid w:val="00FA1CEB"/>
    <w:rsid w:val="00FA5C90"/>
    <w:rsid w:val="00FB214C"/>
    <w:rsid w:val="00FD4AC0"/>
    <w:rsid w:val="00FE0B00"/>
    <w:rsid w:val="00FE35B2"/>
    <w:rsid w:val="00FE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80CA97"/>
  <w15:chartTrackingRefBased/>
  <w15:docId w15:val="{92A38021-764D-45B0-B4A9-D73C2D84E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2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12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748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748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7748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7487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C86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6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6B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866B7"/>
    <w:rPr>
      <w:b/>
      <w:bCs/>
    </w:rPr>
  </w:style>
  <w:style w:type="character" w:styleId="Hyperlink">
    <w:name w:val="Hyperlink"/>
    <w:uiPriority w:val="99"/>
    <w:unhideWhenUsed/>
    <w:rsid w:val="004C039E"/>
    <w:rPr>
      <w:color w:val="0000FF"/>
      <w:u w:val="single"/>
    </w:rPr>
  </w:style>
  <w:style w:type="paragraph" w:customStyle="1" w:styleId="Default">
    <w:name w:val="Default"/>
    <w:rsid w:val="006F65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F1F1E"/>
    <w:rPr>
      <w:rFonts w:ascii="Calibri" w:eastAsia="Calibri" w:hAnsi="Calibri" w:cs="Calibri"/>
      <w:sz w:val="22"/>
      <w:szCs w:val="22"/>
    </w:rPr>
  </w:style>
  <w:style w:type="character" w:customStyle="1" w:styleId="PlainTextChar">
    <w:name w:val="Plain Text Char"/>
    <w:link w:val="PlainText"/>
    <w:uiPriority w:val="99"/>
    <w:rsid w:val="002F1F1E"/>
    <w:rPr>
      <w:rFonts w:ascii="Calibri" w:eastAsia="Calibr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8E1A21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5910B3"/>
    <w:rPr>
      <w:color w:val="954F72"/>
      <w:u w:val="single"/>
    </w:rPr>
  </w:style>
  <w:style w:type="paragraph" w:styleId="Revision">
    <w:name w:val="Revision"/>
    <w:hidden/>
    <w:uiPriority w:val="99"/>
    <w:semiHidden/>
    <w:rsid w:val="00B156E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ate-sd.zoom.us/j/94642044793?pwd=OUNJQ0d6K2lGaDF6TkV4OFBmTGR6QT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5493e7-3a60-4dc8-866b-2d5e9973d58a" xsi:nil="true"/>
    <lcf76f155ced4ddcb4097134ff3c332f xmlns="419efb81-fced-4018-804f-5b4d509adee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072528704E2D4B8EB6F8C06B356F69" ma:contentTypeVersion="13" ma:contentTypeDescription="Create a new document." ma:contentTypeScope="" ma:versionID="38ac25d9614654357ae6a649d62fa220">
  <xsd:schema xmlns:xsd="http://www.w3.org/2001/XMLSchema" xmlns:xs="http://www.w3.org/2001/XMLSchema" xmlns:p="http://schemas.microsoft.com/office/2006/metadata/properties" xmlns:ns2="419efb81-fced-4018-804f-5b4d509adee6" xmlns:ns3="406420d5-affe-40e1-a994-c9595b336df1" xmlns:ns4="bc5493e7-3a60-4dc8-866b-2d5e9973d58a" targetNamespace="http://schemas.microsoft.com/office/2006/metadata/properties" ma:root="true" ma:fieldsID="344eb3db96f2b4a5d667599205dbd618" ns2:_="" ns3:_="" ns4:_="">
    <xsd:import namespace="419efb81-fced-4018-804f-5b4d509adee6"/>
    <xsd:import namespace="406420d5-affe-40e1-a994-c9595b336df1"/>
    <xsd:import namespace="bc5493e7-3a60-4dc8-866b-2d5e9973d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efb81-fced-4018-804f-5b4d509ad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294375-8520-4c51-81be-671e42c4be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420d5-affe-40e1-a994-c9595b336df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493e7-3a60-4dc8-866b-2d5e9973d58a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d4e54e16-3a1a-4d03-94c6-ad05683eb21d}" ma:internalName="TaxCatchAll" ma:showField="CatchAllData" ma:web="bc5493e7-3a60-4dc8-866b-2d5e9973d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0211EF-DA0C-4280-A0E0-940CA782C2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4DB997-0CBC-4052-86B6-7A443A240F09}">
  <ds:schemaRefs>
    <ds:schemaRef ds:uri="http://schemas.microsoft.com/office/2006/metadata/properties"/>
    <ds:schemaRef ds:uri="http://schemas.microsoft.com/office/infopath/2007/PartnerControls"/>
    <ds:schemaRef ds:uri="bc5493e7-3a60-4dc8-866b-2d5e9973d58a"/>
    <ds:schemaRef ds:uri="419efb81-fced-4018-804f-5b4d509adee6"/>
  </ds:schemaRefs>
</ds:datastoreItem>
</file>

<file path=customXml/itemProps3.xml><?xml version="1.0" encoding="utf-8"?>
<ds:datastoreItem xmlns:ds="http://schemas.openxmlformats.org/officeDocument/2006/customXml" ds:itemID="{4E4BE963-1D7C-4AF7-B9C6-3A40B8ACA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efb81-fced-4018-804f-5b4d509adee6"/>
    <ds:schemaRef ds:uri="406420d5-affe-40e1-a994-c9595b336df1"/>
    <ds:schemaRef ds:uri="bc5493e7-3a60-4dc8-866b-2d5e9973d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BA449A-EEB0-4547-9C2E-C0C242B35E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62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Crime Victims’ Compensation Commission Meeting</vt:lpstr>
    </vt:vector>
  </TitlesOfParts>
  <Company>State of South Dakota</Company>
  <LinksUpToDate>false</LinksUpToDate>
  <CharactersWithSpaces>1322</CharactersWithSpaces>
  <SharedDoc>false</SharedDoc>
  <HLinks>
    <vt:vector size="6" baseType="variant">
      <vt:variant>
        <vt:i4>3145855</vt:i4>
      </vt:variant>
      <vt:variant>
        <vt:i4>0</vt:i4>
      </vt:variant>
      <vt:variant>
        <vt:i4>0</vt:i4>
      </vt:variant>
      <vt:variant>
        <vt:i4>5</vt:i4>
      </vt:variant>
      <vt:variant>
        <vt:lpwstr>https://state-sd.zoom.us/j/93270032185?pwd=WkN6NGk1bHRkYU83R0o0VzZRVS9H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Crime Victims’ Compensation Commission Meeting</dc:title>
  <dc:subject/>
  <dc:creator>SSPR14317</dc:creator>
  <cp:keywords/>
  <cp:lastModifiedBy>Olson, Cora</cp:lastModifiedBy>
  <cp:revision>8</cp:revision>
  <cp:lastPrinted>2020-03-04T20:36:00Z</cp:lastPrinted>
  <dcterms:created xsi:type="dcterms:W3CDTF">2023-01-19T21:38:00Z</dcterms:created>
  <dcterms:modified xsi:type="dcterms:W3CDTF">2023-01-2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4E49AD8503664DB8EB793491ACD412</vt:lpwstr>
  </property>
  <property fmtid="{D5CDD505-2E9C-101B-9397-08002B2CF9AE}" pid="3" name="_ip_UnifiedCompliancePolicyUIAction">
    <vt:lpwstr/>
  </property>
  <property fmtid="{D5CDD505-2E9C-101B-9397-08002B2CF9AE}" pid="4" name="_ip_UnifiedCompliancePolicyProperties">
    <vt:lpwstr/>
  </property>
  <property fmtid="{D5CDD505-2E9C-101B-9397-08002B2CF9AE}" pid="5" name="MediaServiceImageTags">
    <vt:lpwstr/>
  </property>
</Properties>
</file>